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5C483984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Game Design </w:t>
      </w:r>
      <w:proofErr w:type="spellStart"/>
      <w:r>
        <w:rPr>
          <w:sz w:val="28"/>
          <w:szCs w:val="28"/>
        </w:rPr>
        <w:t>Document</w:t>
      </w:r>
      <w:r w:rsidR="003A1985">
        <w:rPr>
          <w:sz w:val="28"/>
          <w:szCs w:val="28"/>
        </w:rPr>
        <w:t>w</w:t>
      </w:r>
      <w:proofErr w:type="spellEnd"/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A198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E03D63D" w:rsidR="007B4A91" w:rsidRDefault="003A1985">
      <w:pPr>
        <w:rPr>
          <w:sz w:val="28"/>
          <w:szCs w:val="28"/>
        </w:rPr>
      </w:pPr>
      <w:r>
        <w:rPr>
          <w:sz w:val="28"/>
          <w:szCs w:val="28"/>
        </w:rPr>
        <w:t>Tapping Simulator 2D</w:t>
      </w:r>
      <w:r>
        <w:rPr>
          <w:sz w:val="28"/>
          <w:szCs w:val="28"/>
        </w:rPr>
        <w:tab/>
      </w:r>
    </w:p>
    <w:p w14:paraId="34A9E19B" w14:textId="77777777" w:rsidR="007B4A91" w:rsidRDefault="003A198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72510ED" w:rsidR="007B4A91" w:rsidRDefault="003A1985">
      <w:pPr>
        <w:ind w:left="720"/>
        <w:rPr>
          <w:sz w:val="28"/>
          <w:szCs w:val="28"/>
        </w:rPr>
      </w:pPr>
      <w:r>
        <w:rPr>
          <w:sz w:val="28"/>
          <w:szCs w:val="28"/>
        </w:rPr>
        <w:t>Get as many taps as possible</w:t>
      </w:r>
    </w:p>
    <w:p w14:paraId="3D632C61" w14:textId="77777777" w:rsidR="007B4A91" w:rsidRDefault="003A198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37EB057" w:rsidR="007B4A91" w:rsidRDefault="003A1985">
      <w:pPr>
        <w:ind w:left="720"/>
        <w:rPr>
          <w:sz w:val="28"/>
          <w:szCs w:val="28"/>
        </w:rPr>
      </w:pPr>
      <w:r>
        <w:rPr>
          <w:sz w:val="28"/>
          <w:szCs w:val="28"/>
        </w:rPr>
        <w:t>Open ended story</w:t>
      </w:r>
    </w:p>
    <w:p w14:paraId="6102F988" w14:textId="77777777" w:rsidR="007B4A91" w:rsidRDefault="003A198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A198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A198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80645" w14:textId="77777777" w:rsidR="007B4A91" w:rsidRDefault="003A19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given name</w:t>
            </w:r>
          </w:p>
          <w:p w14:paraId="504E00EA" w14:textId="3316860D" w:rsidR="003A1985" w:rsidRDefault="003A19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CC563" w14:textId="77777777" w:rsidR="007B4A91" w:rsidRDefault="003A19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</w:t>
            </w:r>
          </w:p>
          <w:p w14:paraId="5B85E2C1" w14:textId="25EDE8E7" w:rsidR="003A1985" w:rsidRDefault="003A19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upgrad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453BB5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2C49E67" w:rsidR="003A1985" w:rsidRDefault="003A1985" w:rsidP="003A19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9132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  <w:gridCol w:w="492"/>
      </w:tblGrid>
      <w:tr w:rsidR="007B4A91" w14:paraId="300B6EC5" w14:textId="77777777" w:rsidTr="003A1985">
        <w:trPr>
          <w:gridAfter w:val="1"/>
          <w:wAfter w:w="492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A1985" w14:paraId="13D18F22" w14:textId="455AC1E8" w:rsidTr="003A198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B45BA49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p Owner</w:t>
            </w:r>
          </w:p>
        </w:tc>
        <w:tc>
          <w:tcPr>
            <w:tcW w:w="3372" w:type="dxa"/>
            <w:gridSpan w:val="2"/>
          </w:tcPr>
          <w:p w14:paraId="7FA1D0AA" w14:textId="77777777" w:rsidR="003A1985" w:rsidRDefault="003A1985" w:rsidP="003A19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ll upgrades and give rewards</w:t>
            </w:r>
          </w:p>
          <w:p w14:paraId="45CDB4E7" w14:textId="77777777" w:rsidR="003A1985" w:rsidRDefault="003A1985" w:rsidP="003A1985"/>
        </w:tc>
      </w:tr>
      <w:tr w:rsidR="003A1985" w14:paraId="449748C8" w14:textId="77777777" w:rsidTr="003A1985">
        <w:trPr>
          <w:gridAfter w:val="1"/>
          <w:wAfter w:w="492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1985" w14:paraId="52AD4283" w14:textId="77777777" w:rsidTr="003A1985">
        <w:trPr>
          <w:gridAfter w:val="1"/>
          <w:wAfter w:w="492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1985" w14:paraId="6338AAA8" w14:textId="77777777" w:rsidTr="003A1985">
        <w:trPr>
          <w:gridAfter w:val="1"/>
          <w:wAfter w:w="492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1985" w14:paraId="1F04ADBF" w14:textId="77777777" w:rsidTr="003A1985">
        <w:trPr>
          <w:gridAfter w:val="1"/>
          <w:wAfter w:w="492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1985" w14:paraId="36EA678C" w14:textId="77777777" w:rsidTr="003A1985">
        <w:trPr>
          <w:gridAfter w:val="1"/>
          <w:wAfter w:w="492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1985" w14:paraId="6C2EE9AC" w14:textId="77777777" w:rsidTr="003A1985">
        <w:trPr>
          <w:gridAfter w:val="1"/>
          <w:wAfter w:w="492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1985" w14:paraId="43E5B110" w14:textId="77777777" w:rsidTr="003A1985">
        <w:trPr>
          <w:gridAfter w:val="1"/>
          <w:wAfter w:w="492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A1985" w:rsidRDefault="003A1985" w:rsidP="003A198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A198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A198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A198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A198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A198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A1985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89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eesha Yedururi</dc:creator>
  <cp:lastModifiedBy>Sireesha Yedururi</cp:lastModifiedBy>
  <cp:revision>2</cp:revision>
  <dcterms:created xsi:type="dcterms:W3CDTF">2021-11-11T01:25:00Z</dcterms:created>
  <dcterms:modified xsi:type="dcterms:W3CDTF">2021-11-11T01:25:00Z</dcterms:modified>
</cp:coreProperties>
</file>